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67B2" w14:textId="5F17A540" w:rsidR="00840DD7" w:rsidRPr="001D040A" w:rsidRDefault="00840DD7" w:rsidP="001D040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13E27">
        <w:rPr>
          <w:rFonts w:ascii="Times New Roman" w:hAnsi="Times New Roman" w:cs="Times New Roman"/>
          <w:b/>
          <w:sz w:val="32"/>
          <w:szCs w:val="32"/>
        </w:rPr>
        <w:t>Job Descrip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83"/>
        <w:gridCol w:w="4483"/>
      </w:tblGrid>
      <w:tr w:rsidR="00840DD7" w:rsidRPr="00913E27" w14:paraId="7F97F620" w14:textId="77777777" w:rsidTr="00712DE2">
        <w:trPr>
          <w:trHeight w:val="137"/>
          <w:jc w:val="center"/>
        </w:trPr>
        <w:tc>
          <w:tcPr>
            <w:tcW w:w="4483" w:type="dxa"/>
          </w:tcPr>
          <w:p w14:paraId="06FEF028" w14:textId="77777777" w:rsidR="00840DD7" w:rsidRPr="00712DE2" w:rsidRDefault="00840DD7" w:rsidP="00956F19">
            <w:pPr>
              <w:pStyle w:val="Default"/>
              <w:rPr>
                <w:rFonts w:ascii="Times New Roman" w:hAnsi="Times New Roman" w:cs="Times New Roman"/>
              </w:rPr>
            </w:pPr>
            <w:r w:rsidRPr="00712DE2">
              <w:rPr>
                <w:rFonts w:ascii="Times New Roman" w:hAnsi="Times New Roman" w:cs="Times New Roman"/>
                <w:b/>
                <w:bCs/>
              </w:rPr>
              <w:t xml:space="preserve">TITLE: </w:t>
            </w:r>
          </w:p>
        </w:tc>
        <w:tc>
          <w:tcPr>
            <w:tcW w:w="4483" w:type="dxa"/>
          </w:tcPr>
          <w:p w14:paraId="7D4FF5DC" w14:textId="50184BAF" w:rsidR="00840DD7" w:rsidRPr="00902E78" w:rsidRDefault="00902E78" w:rsidP="00956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E78">
              <w:rPr>
                <w:rFonts w:ascii="Times New Roman" w:hAnsi="Times New Roman" w:cs="Times New Roman"/>
                <w:bCs/>
                <w:sz w:val="24"/>
                <w:szCs w:val="24"/>
              </w:rPr>
              <w:t>Emergency Preparedness Assistant</w:t>
            </w:r>
          </w:p>
        </w:tc>
      </w:tr>
      <w:tr w:rsidR="00840DD7" w:rsidRPr="00913E27" w14:paraId="4E82DAE0" w14:textId="77777777" w:rsidTr="00712DE2">
        <w:trPr>
          <w:trHeight w:val="137"/>
          <w:jc w:val="center"/>
        </w:trPr>
        <w:tc>
          <w:tcPr>
            <w:tcW w:w="4483" w:type="dxa"/>
          </w:tcPr>
          <w:p w14:paraId="03CA178C" w14:textId="77777777" w:rsidR="00840DD7" w:rsidRPr="00712DE2" w:rsidRDefault="00840DD7" w:rsidP="00956F19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712DE2">
              <w:rPr>
                <w:rFonts w:ascii="Times New Roman" w:hAnsi="Times New Roman" w:cs="Times New Roman"/>
                <w:b/>
                <w:bCs/>
              </w:rPr>
              <w:t>DEPARTMENT:</w:t>
            </w:r>
          </w:p>
        </w:tc>
        <w:tc>
          <w:tcPr>
            <w:tcW w:w="4483" w:type="dxa"/>
          </w:tcPr>
          <w:p w14:paraId="7AF61B51" w14:textId="297FB18B" w:rsidR="00840DD7" w:rsidRPr="00902E78" w:rsidRDefault="004E5049" w:rsidP="00956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E78">
              <w:rPr>
                <w:rFonts w:ascii="Times New Roman" w:hAnsi="Times New Roman" w:cs="Times New Roman"/>
                <w:sz w:val="24"/>
                <w:szCs w:val="24"/>
              </w:rPr>
              <w:t>Research and Evaluation</w:t>
            </w:r>
          </w:p>
        </w:tc>
      </w:tr>
      <w:tr w:rsidR="00840DD7" w:rsidRPr="00913E27" w14:paraId="7A0A443F" w14:textId="77777777" w:rsidTr="00712DE2">
        <w:trPr>
          <w:trHeight w:val="137"/>
          <w:jc w:val="center"/>
        </w:trPr>
        <w:tc>
          <w:tcPr>
            <w:tcW w:w="4483" w:type="dxa"/>
          </w:tcPr>
          <w:p w14:paraId="0D13A54F" w14:textId="77777777" w:rsidR="00840DD7" w:rsidRPr="00712DE2" w:rsidRDefault="00840DD7" w:rsidP="00956F19">
            <w:pPr>
              <w:pStyle w:val="Default"/>
              <w:rPr>
                <w:rFonts w:ascii="Times New Roman" w:hAnsi="Times New Roman" w:cs="Times New Roman"/>
              </w:rPr>
            </w:pPr>
            <w:r w:rsidRPr="00712DE2">
              <w:rPr>
                <w:rFonts w:ascii="Times New Roman" w:hAnsi="Times New Roman" w:cs="Times New Roman"/>
                <w:b/>
                <w:bCs/>
              </w:rPr>
              <w:t xml:space="preserve">REPORTS TO: </w:t>
            </w:r>
          </w:p>
        </w:tc>
        <w:tc>
          <w:tcPr>
            <w:tcW w:w="4483" w:type="dxa"/>
          </w:tcPr>
          <w:p w14:paraId="45B98AAF" w14:textId="64D590EA" w:rsidR="00840DD7" w:rsidRPr="00902E78" w:rsidRDefault="00902E78" w:rsidP="00956F19">
            <w:pPr>
              <w:pStyle w:val="Default"/>
              <w:rPr>
                <w:rFonts w:ascii="Times New Roman" w:hAnsi="Times New Roman" w:cs="Times New Roman"/>
              </w:rPr>
            </w:pPr>
            <w:r w:rsidRPr="00902E78">
              <w:rPr>
                <w:rFonts w:ascii="Times New Roman" w:hAnsi="Times New Roman" w:cs="Times New Roman"/>
                <w:bCs/>
              </w:rPr>
              <w:t>Emergency Preparedness Coordinator</w:t>
            </w:r>
          </w:p>
        </w:tc>
      </w:tr>
      <w:tr w:rsidR="00840DD7" w:rsidRPr="00913E27" w14:paraId="3D7F1EE5" w14:textId="77777777" w:rsidTr="00712DE2">
        <w:trPr>
          <w:trHeight w:val="137"/>
          <w:jc w:val="center"/>
        </w:trPr>
        <w:tc>
          <w:tcPr>
            <w:tcW w:w="4483" w:type="dxa"/>
          </w:tcPr>
          <w:p w14:paraId="76E91B92" w14:textId="77777777" w:rsidR="00840DD7" w:rsidRPr="00712DE2" w:rsidRDefault="00840DD7" w:rsidP="00956F19">
            <w:pPr>
              <w:pStyle w:val="Default"/>
              <w:rPr>
                <w:rFonts w:ascii="Times New Roman" w:hAnsi="Times New Roman" w:cs="Times New Roman"/>
              </w:rPr>
            </w:pPr>
            <w:r w:rsidRPr="00712DE2">
              <w:rPr>
                <w:rFonts w:ascii="Times New Roman" w:hAnsi="Times New Roman" w:cs="Times New Roman"/>
                <w:b/>
                <w:bCs/>
              </w:rPr>
              <w:t xml:space="preserve">FLSA STATUS: </w:t>
            </w:r>
          </w:p>
        </w:tc>
        <w:tc>
          <w:tcPr>
            <w:tcW w:w="4483" w:type="dxa"/>
          </w:tcPr>
          <w:p w14:paraId="67D3A573" w14:textId="45E0ACC4" w:rsidR="00840DD7" w:rsidRPr="00902E78" w:rsidRDefault="007E4E43" w:rsidP="00956F19">
            <w:pPr>
              <w:pStyle w:val="Default"/>
              <w:rPr>
                <w:rFonts w:ascii="Times New Roman" w:hAnsi="Times New Roman" w:cs="Times New Roman"/>
              </w:rPr>
            </w:pPr>
            <w:r w:rsidRPr="00902E78">
              <w:rPr>
                <w:rFonts w:ascii="Times New Roman" w:hAnsi="Times New Roman" w:cs="Times New Roman"/>
              </w:rPr>
              <w:t>Non-Exempt</w:t>
            </w:r>
          </w:p>
        </w:tc>
      </w:tr>
      <w:tr w:rsidR="00840DD7" w:rsidRPr="00913E27" w14:paraId="4FA34E62" w14:textId="77777777" w:rsidTr="00712DE2">
        <w:trPr>
          <w:trHeight w:val="137"/>
          <w:jc w:val="center"/>
        </w:trPr>
        <w:tc>
          <w:tcPr>
            <w:tcW w:w="4483" w:type="dxa"/>
          </w:tcPr>
          <w:p w14:paraId="50D1032B" w14:textId="77777777" w:rsidR="00840DD7" w:rsidRPr="00712DE2" w:rsidRDefault="00840DD7" w:rsidP="00956F19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712DE2">
              <w:rPr>
                <w:rFonts w:ascii="Times New Roman" w:hAnsi="Times New Roman" w:cs="Times New Roman"/>
                <w:b/>
                <w:bCs/>
              </w:rPr>
              <w:t>EMPLOYEE STATUS</w:t>
            </w:r>
          </w:p>
        </w:tc>
        <w:tc>
          <w:tcPr>
            <w:tcW w:w="4483" w:type="dxa"/>
          </w:tcPr>
          <w:p w14:paraId="7D736980" w14:textId="37ED7D39" w:rsidR="00840DD7" w:rsidRPr="00902E78" w:rsidRDefault="00B426C2" w:rsidP="00956F19">
            <w:pPr>
              <w:pStyle w:val="Default"/>
              <w:rPr>
                <w:rFonts w:ascii="Times New Roman" w:hAnsi="Times New Roman" w:cs="Times New Roman"/>
              </w:rPr>
            </w:pPr>
            <w:r w:rsidRPr="00902E78">
              <w:rPr>
                <w:rFonts w:ascii="Times New Roman" w:hAnsi="Times New Roman" w:cs="Times New Roman"/>
              </w:rPr>
              <w:t>Part-Time</w:t>
            </w:r>
            <w:r w:rsidR="00902E78" w:rsidRPr="00902E78">
              <w:rPr>
                <w:rFonts w:ascii="Times New Roman" w:hAnsi="Times New Roman" w:cs="Times New Roman"/>
              </w:rPr>
              <w:t xml:space="preserve"> Temporary</w:t>
            </w:r>
          </w:p>
        </w:tc>
      </w:tr>
      <w:tr w:rsidR="00840DD7" w:rsidRPr="00913E27" w14:paraId="00F43FB9" w14:textId="77777777" w:rsidTr="00712DE2">
        <w:trPr>
          <w:trHeight w:val="137"/>
          <w:jc w:val="center"/>
        </w:trPr>
        <w:tc>
          <w:tcPr>
            <w:tcW w:w="4483" w:type="dxa"/>
          </w:tcPr>
          <w:p w14:paraId="4702DB3F" w14:textId="77777777" w:rsidR="00840DD7" w:rsidRPr="00712DE2" w:rsidRDefault="00840DD7" w:rsidP="00956F19">
            <w:pPr>
              <w:pStyle w:val="Default"/>
              <w:rPr>
                <w:rFonts w:ascii="Times New Roman" w:hAnsi="Times New Roman" w:cs="Times New Roman"/>
              </w:rPr>
            </w:pPr>
            <w:r w:rsidRPr="00712DE2">
              <w:rPr>
                <w:rFonts w:ascii="Times New Roman" w:hAnsi="Times New Roman" w:cs="Times New Roman"/>
                <w:b/>
                <w:bCs/>
              </w:rPr>
              <w:t>SHIFT:</w:t>
            </w:r>
          </w:p>
        </w:tc>
        <w:tc>
          <w:tcPr>
            <w:tcW w:w="4483" w:type="dxa"/>
          </w:tcPr>
          <w:p w14:paraId="53A1CAF7" w14:textId="6836A4D0" w:rsidR="00840DD7" w:rsidRPr="00902E78" w:rsidRDefault="00B426C2" w:rsidP="00956F19">
            <w:pPr>
              <w:pStyle w:val="Default"/>
              <w:rPr>
                <w:rFonts w:ascii="Times New Roman" w:hAnsi="Times New Roman" w:cs="Times New Roman"/>
              </w:rPr>
            </w:pPr>
            <w:r w:rsidRPr="00902E78">
              <w:rPr>
                <w:rFonts w:ascii="Times New Roman" w:hAnsi="Times New Roman" w:cs="Times New Roman"/>
              </w:rPr>
              <w:t>Up to 20 hours per week</w:t>
            </w:r>
          </w:p>
        </w:tc>
      </w:tr>
    </w:tbl>
    <w:p w14:paraId="278ADDC8" w14:textId="77777777" w:rsidR="00840DD7" w:rsidRPr="00913E27" w:rsidRDefault="00840DD7" w:rsidP="00840DD7">
      <w:pPr>
        <w:jc w:val="center"/>
        <w:rPr>
          <w:rFonts w:ascii="Times New Roman" w:hAnsi="Times New Roman" w:cs="Times New Roman"/>
          <w:b/>
        </w:rPr>
      </w:pPr>
    </w:p>
    <w:p w14:paraId="156B0B50" w14:textId="77777777" w:rsidR="00840DD7" w:rsidRPr="00902E78" w:rsidRDefault="00840DD7" w:rsidP="00840DD7">
      <w:pPr>
        <w:rPr>
          <w:rFonts w:ascii="Times New Roman" w:hAnsi="Times New Roman" w:cs="Times New Roman"/>
          <w:b/>
          <w:sz w:val="24"/>
          <w:szCs w:val="24"/>
        </w:rPr>
      </w:pPr>
      <w:r w:rsidRPr="00902E78">
        <w:rPr>
          <w:rFonts w:ascii="Times New Roman" w:hAnsi="Times New Roman" w:cs="Times New Roman"/>
          <w:b/>
          <w:sz w:val="24"/>
          <w:szCs w:val="24"/>
        </w:rPr>
        <w:t>POSITION SUMMARY</w:t>
      </w:r>
    </w:p>
    <w:p w14:paraId="32BF39CA" w14:textId="375DF81A" w:rsidR="00840DD7" w:rsidRPr="00902E78" w:rsidRDefault="00840DD7" w:rsidP="00655A42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 xml:space="preserve">Under the supervision of the </w:t>
      </w:r>
      <w:r w:rsidR="00902E78" w:rsidRPr="00902E78">
        <w:rPr>
          <w:rFonts w:ascii="Times New Roman" w:hAnsi="Times New Roman" w:cs="Times New Roman"/>
          <w:bCs/>
          <w:sz w:val="24"/>
          <w:szCs w:val="24"/>
        </w:rPr>
        <w:t>Emergency Preparedness Coordinator</w:t>
      </w:r>
      <w:r w:rsidR="004E5049" w:rsidRPr="00902E78">
        <w:rPr>
          <w:rFonts w:ascii="Times New Roman" w:hAnsi="Times New Roman" w:cs="Times New Roman"/>
          <w:sz w:val="24"/>
          <w:szCs w:val="24"/>
        </w:rPr>
        <w:t xml:space="preserve">, the </w:t>
      </w:r>
      <w:r w:rsidR="00902E78" w:rsidRPr="00902E78">
        <w:rPr>
          <w:rFonts w:ascii="Times New Roman" w:hAnsi="Times New Roman" w:cs="Times New Roman"/>
          <w:bCs/>
          <w:sz w:val="24"/>
          <w:szCs w:val="24"/>
        </w:rPr>
        <w:t>Emergency Preparedness Assistant</w:t>
      </w:r>
      <w:r w:rsidR="00902E78" w:rsidRPr="00902E78">
        <w:rPr>
          <w:rFonts w:ascii="Times New Roman" w:hAnsi="Times New Roman" w:cs="Times New Roman"/>
          <w:sz w:val="24"/>
          <w:szCs w:val="24"/>
        </w:rPr>
        <w:t xml:space="preserve"> </w:t>
      </w:r>
      <w:r w:rsidR="001152FA" w:rsidRPr="00902E78">
        <w:rPr>
          <w:rFonts w:ascii="Times New Roman" w:hAnsi="Times New Roman" w:cs="Times New Roman"/>
          <w:sz w:val="24"/>
          <w:szCs w:val="24"/>
        </w:rPr>
        <w:t>helps All Nations carry out its</w:t>
      </w:r>
      <w:r w:rsidR="004E5049" w:rsidRPr="00902E78">
        <w:rPr>
          <w:rFonts w:ascii="Times New Roman" w:hAnsi="Times New Roman" w:cs="Times New Roman"/>
          <w:sz w:val="24"/>
          <w:szCs w:val="24"/>
        </w:rPr>
        <w:t xml:space="preserve"> critical role </w:t>
      </w:r>
      <w:r w:rsidR="001152FA" w:rsidRPr="00902E78">
        <w:rPr>
          <w:rFonts w:ascii="Times New Roman" w:hAnsi="Times New Roman" w:cs="Times New Roman"/>
          <w:sz w:val="24"/>
          <w:szCs w:val="24"/>
        </w:rPr>
        <w:t>of supporting</w:t>
      </w:r>
      <w:r w:rsidR="004E5049" w:rsidRPr="00902E78">
        <w:rPr>
          <w:rFonts w:ascii="Times New Roman" w:hAnsi="Times New Roman" w:cs="Times New Roman"/>
          <w:sz w:val="24"/>
          <w:szCs w:val="24"/>
        </w:rPr>
        <w:t xml:space="preserve"> community and population health</w:t>
      </w:r>
      <w:r w:rsidR="00655A42" w:rsidRPr="00902E78">
        <w:rPr>
          <w:rFonts w:ascii="Times New Roman" w:hAnsi="Times New Roman" w:cs="Times New Roman"/>
          <w:sz w:val="24"/>
          <w:szCs w:val="24"/>
        </w:rPr>
        <w:t xml:space="preserve">, especially with respect to the current COVID-19 pandemic. </w:t>
      </w:r>
      <w:r w:rsidR="00B426C2" w:rsidRPr="00902E78">
        <w:rPr>
          <w:rFonts w:ascii="Times New Roman" w:hAnsi="Times New Roman" w:cs="Times New Roman"/>
          <w:sz w:val="24"/>
          <w:szCs w:val="24"/>
        </w:rPr>
        <w:t>This position requires work on the weekends.</w:t>
      </w:r>
    </w:p>
    <w:p w14:paraId="6D18C648" w14:textId="77777777" w:rsidR="00840DD7" w:rsidRPr="00902E78" w:rsidRDefault="00840DD7" w:rsidP="00840DD7">
      <w:pPr>
        <w:rPr>
          <w:rFonts w:ascii="Times New Roman" w:hAnsi="Times New Roman" w:cs="Times New Roman"/>
          <w:b/>
          <w:sz w:val="24"/>
          <w:szCs w:val="24"/>
        </w:rPr>
      </w:pPr>
      <w:r w:rsidRPr="00902E78">
        <w:rPr>
          <w:rFonts w:ascii="Times New Roman" w:hAnsi="Times New Roman" w:cs="Times New Roman"/>
          <w:b/>
          <w:sz w:val="24"/>
          <w:szCs w:val="24"/>
        </w:rPr>
        <w:t>DUTIES &amp; RESPONSIBILITIES</w:t>
      </w:r>
    </w:p>
    <w:p w14:paraId="6A7BB86E" w14:textId="6DC09372" w:rsidR="00840DD7" w:rsidRPr="00902E78" w:rsidRDefault="00655A42" w:rsidP="004E504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 xml:space="preserve">Monitor COVID </w:t>
      </w:r>
      <w:r w:rsidR="001E0C81">
        <w:rPr>
          <w:rFonts w:ascii="Times New Roman" w:hAnsi="Times New Roman" w:cs="Times New Roman"/>
          <w:sz w:val="24"/>
          <w:szCs w:val="24"/>
        </w:rPr>
        <w:t>S</w:t>
      </w:r>
      <w:r w:rsidRPr="00902E78">
        <w:rPr>
          <w:rFonts w:ascii="Times New Roman" w:hAnsi="Times New Roman" w:cs="Times New Roman"/>
          <w:sz w:val="24"/>
          <w:szCs w:val="24"/>
        </w:rPr>
        <w:t xml:space="preserve">upport </w:t>
      </w:r>
      <w:r w:rsidR="002F3FA2" w:rsidRPr="00C95A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gram </w:t>
      </w:r>
      <w:r w:rsidRPr="00902E78">
        <w:rPr>
          <w:rFonts w:ascii="Times New Roman" w:hAnsi="Times New Roman" w:cs="Times New Roman"/>
          <w:sz w:val="24"/>
          <w:szCs w:val="24"/>
        </w:rPr>
        <w:t>requests 5 days per week</w:t>
      </w:r>
      <w:r w:rsidR="00B426C2" w:rsidRPr="00902E78">
        <w:rPr>
          <w:rFonts w:ascii="Times New Roman" w:hAnsi="Times New Roman" w:cs="Times New Roman"/>
          <w:sz w:val="24"/>
          <w:szCs w:val="24"/>
        </w:rPr>
        <w:t xml:space="preserve"> (including weekends)</w:t>
      </w:r>
      <w:r w:rsidRPr="00902E78">
        <w:rPr>
          <w:rFonts w:ascii="Times New Roman" w:hAnsi="Times New Roman" w:cs="Times New Roman"/>
          <w:sz w:val="24"/>
          <w:szCs w:val="24"/>
        </w:rPr>
        <w:t xml:space="preserve"> and </w:t>
      </w:r>
      <w:r w:rsidR="002F3FA2" w:rsidRPr="00C95A1A">
        <w:rPr>
          <w:rFonts w:ascii="Times New Roman" w:hAnsi="Times New Roman" w:cs="Times New Roman"/>
          <w:color w:val="000000" w:themeColor="text1"/>
          <w:sz w:val="24"/>
          <w:szCs w:val="24"/>
        </w:rPr>
        <w:t>respond to incoming client requests.</w:t>
      </w:r>
    </w:p>
    <w:p w14:paraId="7C828071" w14:textId="10AA6CA6" w:rsidR="00655A42" w:rsidRPr="00902E78" w:rsidRDefault="00655A42" w:rsidP="004E504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 xml:space="preserve">Prepare delivery sheets </w:t>
      </w:r>
      <w:r w:rsidR="001E0C81" w:rsidRPr="00C95A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 to </w:t>
      </w:r>
      <w:r w:rsidRPr="00902E78">
        <w:rPr>
          <w:rFonts w:ascii="Times New Roman" w:hAnsi="Times New Roman" w:cs="Times New Roman"/>
          <w:sz w:val="24"/>
          <w:szCs w:val="24"/>
        </w:rPr>
        <w:t>5 days per week</w:t>
      </w:r>
      <w:r w:rsidR="004C3780" w:rsidRPr="00902E78">
        <w:rPr>
          <w:rFonts w:ascii="Times New Roman" w:hAnsi="Times New Roman" w:cs="Times New Roman"/>
          <w:sz w:val="24"/>
          <w:szCs w:val="24"/>
        </w:rPr>
        <w:t xml:space="preserve"> and coordinate with delivery drivers</w:t>
      </w:r>
      <w:r w:rsidR="002F3FA2">
        <w:rPr>
          <w:rFonts w:ascii="Times New Roman" w:hAnsi="Times New Roman" w:cs="Times New Roman"/>
          <w:sz w:val="24"/>
          <w:szCs w:val="24"/>
        </w:rPr>
        <w:t>.</w:t>
      </w:r>
    </w:p>
    <w:p w14:paraId="0BD288DF" w14:textId="34189C78" w:rsidR="001E0C81" w:rsidRDefault="00655A42" w:rsidP="001E0C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>Make deliveries</w:t>
      </w:r>
      <w:r w:rsidR="001E0C81">
        <w:rPr>
          <w:rFonts w:ascii="Times New Roman" w:hAnsi="Times New Roman" w:cs="Times New Roman"/>
          <w:sz w:val="24"/>
          <w:szCs w:val="24"/>
        </w:rPr>
        <w:t xml:space="preserve"> </w:t>
      </w:r>
      <w:r w:rsidR="00C95A1A">
        <w:rPr>
          <w:rFonts w:ascii="Times New Roman" w:hAnsi="Times New Roman" w:cs="Times New Roman"/>
          <w:sz w:val="24"/>
          <w:szCs w:val="24"/>
        </w:rPr>
        <w:t xml:space="preserve">to </w:t>
      </w:r>
      <w:r w:rsidR="001E0C81" w:rsidRPr="00C95A1A">
        <w:rPr>
          <w:rFonts w:ascii="Times New Roman" w:hAnsi="Times New Roman" w:cs="Times New Roman"/>
          <w:color w:val="000000" w:themeColor="text1"/>
          <w:sz w:val="24"/>
          <w:szCs w:val="24"/>
        </w:rPr>
        <w:t>clients</w:t>
      </w:r>
      <w:r w:rsidR="00C95A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needed</w:t>
      </w:r>
      <w:r w:rsidR="001E0C81" w:rsidRPr="00C95A1A">
        <w:rPr>
          <w:rFonts w:ascii="Times New Roman" w:hAnsi="Times New Roman" w:cs="Times New Roman"/>
          <w:color w:val="000000" w:themeColor="text1"/>
          <w:sz w:val="24"/>
          <w:szCs w:val="24"/>
        </w:rPr>
        <w:t>, which may be needed</w:t>
      </w:r>
      <w:r w:rsidRPr="00C95A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Saturdays and</w:t>
      </w:r>
      <w:r w:rsidR="001E0C81" w:rsidRPr="00C95A1A">
        <w:rPr>
          <w:rFonts w:ascii="Times New Roman" w:hAnsi="Times New Roman" w:cs="Times New Roman"/>
          <w:color w:val="000000" w:themeColor="text1"/>
          <w:sz w:val="24"/>
          <w:szCs w:val="24"/>
        </w:rPr>
        <w:t>/or</w:t>
      </w:r>
      <w:r w:rsidRPr="00C95A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02E78">
        <w:rPr>
          <w:rFonts w:ascii="Times New Roman" w:hAnsi="Times New Roman" w:cs="Times New Roman"/>
          <w:sz w:val="24"/>
          <w:szCs w:val="24"/>
        </w:rPr>
        <w:t>Sundays</w:t>
      </w:r>
      <w:r w:rsidR="002F3FA2">
        <w:rPr>
          <w:rFonts w:ascii="Times New Roman" w:hAnsi="Times New Roman" w:cs="Times New Roman"/>
          <w:sz w:val="24"/>
          <w:szCs w:val="24"/>
        </w:rPr>
        <w:t>.</w:t>
      </w:r>
    </w:p>
    <w:p w14:paraId="3F415783" w14:textId="6F5925DF" w:rsidR="001E0C81" w:rsidRPr="002F3FA2" w:rsidRDefault="001E0C81" w:rsidP="001E0C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E0C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liver </w:t>
      </w:r>
      <w:r w:rsidR="00C95A1A"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r w:rsidRPr="001E0C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od </w:t>
      </w:r>
      <w:r w:rsidR="00C95A1A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1E0C81">
        <w:rPr>
          <w:rFonts w:ascii="Times New Roman" w:eastAsia="Times New Roman" w:hAnsi="Times New Roman" w:cs="Times New Roman"/>
          <w:color w:val="000000"/>
          <w:sz w:val="24"/>
          <w:szCs w:val="24"/>
        </w:rPr>
        <w:t>ank items and MCPS School Lunches</w:t>
      </w:r>
      <w:r w:rsidR="00C95A1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 needed</w:t>
      </w:r>
      <w:r w:rsidRPr="001E0C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families and individuals in isolation or quarantine</w:t>
      </w:r>
      <w:r w:rsidR="002F3FA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EF0E009" w14:textId="475FAAB7" w:rsidR="002F3FA2" w:rsidRPr="002F3FA2" w:rsidRDefault="002F3FA2" w:rsidP="002F3FA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>Provide education to clients on quarantine, isolation, and help them navigate COVID testing and resour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7D3617" w14:textId="00CCAEEF" w:rsidR="001E0C81" w:rsidRPr="001E0C81" w:rsidRDefault="001E0C81" w:rsidP="001E0C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E0C81">
        <w:rPr>
          <w:rFonts w:ascii="Times New Roman" w:eastAsia="Times New Roman" w:hAnsi="Times New Roman" w:cs="Times New Roman"/>
          <w:color w:val="000000"/>
          <w:sz w:val="24"/>
          <w:szCs w:val="24"/>
        </w:rPr>
        <w:t>Purchase supplies as needed for vaccine-related activities and the COVID support program</w:t>
      </w:r>
      <w:r w:rsidR="002F3FA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A80E8B7" w14:textId="09E87DE8" w:rsidR="00902E78" w:rsidRDefault="00B426C2" w:rsidP="00902E7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>Prepare and distribute public-facing messaging regarding All Nations COVID support resources for community members</w:t>
      </w:r>
      <w:r w:rsidR="002F3FA2">
        <w:rPr>
          <w:rFonts w:ascii="Times New Roman" w:hAnsi="Times New Roman" w:cs="Times New Roman"/>
          <w:sz w:val="24"/>
          <w:szCs w:val="24"/>
        </w:rPr>
        <w:t>.</w:t>
      </w:r>
    </w:p>
    <w:p w14:paraId="00AFB919" w14:textId="6082345E" w:rsidR="00902E78" w:rsidRPr="002F3FA2" w:rsidRDefault="00C95A1A" w:rsidP="002F3FA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pport</w:t>
      </w:r>
      <w:r w:rsidR="001E0C81" w:rsidRPr="002F3FA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1E0C81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dical staff in the coordination of </w:t>
      </w:r>
      <w:r w:rsidR="00902E78" w:rsidRPr="00902E78">
        <w:rPr>
          <w:rFonts w:ascii="Times New Roman" w:eastAsia="Times New Roman" w:hAnsi="Times New Roman" w:cs="Times New Roman"/>
          <w:color w:val="000000"/>
          <w:sz w:val="24"/>
          <w:szCs w:val="24"/>
        </w:rPr>
        <w:t>vaccine clinics</w:t>
      </w:r>
      <w:r w:rsidR="002F3F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2F3FA2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ich may include m</w:t>
      </w:r>
      <w:r w:rsidR="00902E78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ag</w:t>
      </w:r>
      <w:r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g</w:t>
      </w:r>
      <w:r w:rsidR="00902E78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2E78" w:rsidRPr="002F3FA2">
        <w:rPr>
          <w:rFonts w:ascii="Times New Roman" w:eastAsia="Times New Roman" w:hAnsi="Times New Roman" w:cs="Times New Roman"/>
          <w:color w:val="000000"/>
          <w:sz w:val="24"/>
          <w:szCs w:val="24"/>
        </w:rPr>
        <w:t>spreadsheets, scheduling, and making calls to clien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ther tasks as necessary</w:t>
      </w:r>
      <w:r w:rsidR="00902E78" w:rsidRPr="002F3FA2">
        <w:rPr>
          <w:rFonts w:ascii="Times New Roman" w:eastAsia="Times New Roman" w:hAnsi="Times New Roman" w:cs="Times New Roman"/>
          <w:color w:val="000000"/>
          <w:sz w:val="24"/>
          <w:szCs w:val="24"/>
        </w:rPr>
        <w:t>. </w:t>
      </w:r>
    </w:p>
    <w:p w14:paraId="0996F7CF" w14:textId="52241F9F" w:rsidR="00902E78" w:rsidRPr="001E0C81" w:rsidRDefault="00902E78" w:rsidP="001E0C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duct </w:t>
      </w:r>
      <w:r w:rsidR="002F3FA2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ublic </w:t>
      </w:r>
      <w:r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utreach </w:t>
      </w:r>
      <w:r w:rsidR="002F3FA2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education and program participation</w:t>
      </w:r>
      <w:r w:rsidR="001E0C81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such as preparing and distributing public-facing messaging</w:t>
      </w:r>
      <w:r w:rsidR="00C95A1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96DDD42" w14:textId="4A9A51C5" w:rsidR="00902E78" w:rsidRPr="00C95A1A" w:rsidRDefault="002F3FA2" w:rsidP="00902E7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de in-person assistance at</w:t>
      </w:r>
      <w:r w:rsidR="00902E78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ccine clinics, </w:t>
      </w:r>
      <w:r w:rsid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ke</w:t>
      </w:r>
      <w:r w:rsidR="00902E78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gistration and paperwork check-in</w:t>
      </w:r>
      <w:r w:rsidR="00C95A1A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F04642E" w14:textId="6BBC3B8E" w:rsidR="00902E78" w:rsidRPr="00C95A1A" w:rsidRDefault="00C95A1A" w:rsidP="00902E7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sist with client registration as needed.</w:t>
      </w:r>
    </w:p>
    <w:p w14:paraId="262BDE6F" w14:textId="3732DC69" w:rsidR="001E0C81" w:rsidRPr="002F3FA2" w:rsidRDefault="00902E78" w:rsidP="001E0C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color w:val="000000"/>
          <w:sz w:val="24"/>
          <w:szCs w:val="24"/>
        </w:rPr>
        <w:t>Attend department meetings and other planning meetings, as necessary.</w:t>
      </w:r>
    </w:p>
    <w:p w14:paraId="353E8BA6" w14:textId="2E0A9E28" w:rsidR="002F3FA2" w:rsidRPr="00C95A1A" w:rsidRDefault="002F3FA2" w:rsidP="001E0C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ist with COVID Support Program Evaluation</w:t>
      </w:r>
      <w:r w:rsidR="002C002F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59226FE" w14:textId="537AD8A7" w:rsidR="00902E78" w:rsidRPr="00C95A1A" w:rsidRDefault="00902E78" w:rsidP="001E0C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Make </w:t>
      </w:r>
      <w:r w:rsidR="00C95A1A"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levant </w:t>
      </w:r>
      <w:r w:rsidRPr="00C95A1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commendations concerning cultural sensitivity and health equity.</w:t>
      </w:r>
    </w:p>
    <w:p w14:paraId="36A3AD2D" w14:textId="2AD6503B" w:rsidR="00840DD7" w:rsidRPr="00902E78" w:rsidRDefault="00655A42" w:rsidP="00B426C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>Other duties as assigned</w:t>
      </w:r>
      <w:r w:rsidR="002F3FA2">
        <w:rPr>
          <w:rFonts w:ascii="Times New Roman" w:hAnsi="Times New Roman" w:cs="Times New Roman"/>
          <w:sz w:val="24"/>
          <w:szCs w:val="24"/>
        </w:rPr>
        <w:t>.</w:t>
      </w:r>
    </w:p>
    <w:p w14:paraId="40377515" w14:textId="2DE95771" w:rsidR="00840DD7" w:rsidRPr="00902E78" w:rsidRDefault="00840DD7" w:rsidP="00840DD7">
      <w:pPr>
        <w:shd w:val="clear" w:color="auto" w:fill="FFFFFF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b/>
          <w:sz w:val="24"/>
          <w:szCs w:val="24"/>
        </w:rPr>
        <w:t>EXPERIENCE</w:t>
      </w:r>
    </w:p>
    <w:p w14:paraId="6BCC55F3" w14:textId="38AAC752" w:rsidR="00655A42" w:rsidRPr="00902E78" w:rsidRDefault="00655A42" w:rsidP="00655A42">
      <w:pPr>
        <w:pStyle w:val="ListParagraph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bCs/>
          <w:sz w:val="24"/>
          <w:szCs w:val="24"/>
        </w:rPr>
        <w:t>Evidence of at least 1 year of work with the public preferred</w:t>
      </w:r>
    </w:p>
    <w:p w14:paraId="5B349593" w14:textId="793AD1C0" w:rsidR="00840DD7" w:rsidRPr="00902E78" w:rsidRDefault="00655A42" w:rsidP="00840DD7">
      <w:pPr>
        <w:pStyle w:val="ListParagraph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bCs/>
          <w:sz w:val="24"/>
          <w:szCs w:val="24"/>
        </w:rPr>
        <w:t>Evidence working with Native American communities preferred</w:t>
      </w:r>
    </w:p>
    <w:p w14:paraId="0B5B1E1E" w14:textId="77777777" w:rsidR="00840DD7" w:rsidRPr="00902E78" w:rsidRDefault="00840DD7" w:rsidP="00840DD7">
      <w:pPr>
        <w:shd w:val="clear" w:color="auto" w:fill="FFFFFF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b/>
          <w:sz w:val="24"/>
          <w:szCs w:val="24"/>
        </w:rPr>
        <w:t>QUALIFICATIONS</w:t>
      </w:r>
    </w:p>
    <w:p w14:paraId="419F2616" w14:textId="101E21E2" w:rsidR="00840DD7" w:rsidRPr="00902E78" w:rsidRDefault="00840DD7" w:rsidP="00840DD7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sz w:val="24"/>
          <w:szCs w:val="24"/>
        </w:rPr>
        <w:tab/>
        <w:t>Required:</w:t>
      </w:r>
      <w:r w:rsidRPr="00902E78">
        <w:rPr>
          <w:rFonts w:ascii="Times New Roman" w:eastAsia="Times New Roman" w:hAnsi="Times New Roman" w:cs="Times New Roman"/>
          <w:sz w:val="24"/>
          <w:szCs w:val="24"/>
        </w:rPr>
        <w:tab/>
        <w:t xml:space="preserve">High School Diploma </w:t>
      </w:r>
    </w:p>
    <w:p w14:paraId="1184F4E2" w14:textId="77777777" w:rsidR="00840DD7" w:rsidRPr="00902E78" w:rsidRDefault="00840DD7" w:rsidP="00840DD7">
      <w:pPr>
        <w:shd w:val="clear" w:color="auto" w:fill="FFFFFF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sz w:val="24"/>
          <w:szCs w:val="24"/>
        </w:rPr>
        <w:t>Valid MT Driver’s License and clean driving record.</w:t>
      </w:r>
    </w:p>
    <w:p w14:paraId="34B3423E" w14:textId="668D06E3" w:rsidR="00840DD7" w:rsidRDefault="00840DD7" w:rsidP="00840DD7">
      <w:pPr>
        <w:shd w:val="clear" w:color="auto" w:fill="FFFFFF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sz w:val="24"/>
          <w:szCs w:val="24"/>
        </w:rPr>
        <w:t>Be willing to consent to criminal background check.</w:t>
      </w:r>
    </w:p>
    <w:p w14:paraId="4B4E2CAC" w14:textId="650E0E88" w:rsidR="00C95A1A" w:rsidRDefault="00C95A1A" w:rsidP="00C95A1A">
      <w:pPr>
        <w:shd w:val="clear" w:color="auto" w:fill="FFFFFF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sz w:val="24"/>
          <w:szCs w:val="24"/>
        </w:rPr>
        <w:t xml:space="preserve">Completion of John Hopkins Contact Tracing course </w:t>
      </w:r>
      <w:r>
        <w:rPr>
          <w:rFonts w:ascii="Times New Roman" w:eastAsia="Times New Roman" w:hAnsi="Times New Roman" w:cs="Times New Roman"/>
          <w:sz w:val="24"/>
          <w:szCs w:val="24"/>
        </w:rPr>
        <w:t>within the first month of employment.</w:t>
      </w:r>
    </w:p>
    <w:p w14:paraId="675076A2" w14:textId="4C5A041A" w:rsidR="00C7007F" w:rsidRPr="00902E78" w:rsidRDefault="00C7007F" w:rsidP="00C95A1A">
      <w:pPr>
        <w:shd w:val="clear" w:color="auto" w:fill="FFFFFF"/>
        <w:ind w:left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ust </w:t>
      </w:r>
      <w:r w:rsidR="00AF48F5">
        <w:rPr>
          <w:rFonts w:ascii="Times New Roman" w:eastAsia="Times New Roman" w:hAnsi="Times New Roman" w:cs="Times New Roman"/>
          <w:sz w:val="24"/>
          <w:szCs w:val="24"/>
        </w:rPr>
        <w:t>ow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personal vehicle </w:t>
      </w:r>
    </w:p>
    <w:p w14:paraId="5C010A94" w14:textId="77777777" w:rsidR="00840DD7" w:rsidRPr="00902E78" w:rsidRDefault="00840DD7" w:rsidP="00840DD7">
      <w:pPr>
        <w:shd w:val="clear" w:color="auto" w:fill="FFFFFF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2EFFC99A" w14:textId="594FF0E0" w:rsidR="00840DD7" w:rsidRPr="00902E78" w:rsidRDefault="00840DD7" w:rsidP="00655A42">
      <w:pPr>
        <w:shd w:val="clear" w:color="auto" w:fill="FFFFFF"/>
        <w:ind w:left="216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sz w:val="24"/>
          <w:szCs w:val="24"/>
        </w:rPr>
        <w:t>Preferred:</w:t>
      </w:r>
      <w:r w:rsidRPr="00902E78">
        <w:rPr>
          <w:rFonts w:ascii="Times New Roman" w:eastAsia="Times New Roman" w:hAnsi="Times New Roman" w:cs="Times New Roman"/>
          <w:sz w:val="24"/>
          <w:szCs w:val="24"/>
        </w:rPr>
        <w:tab/>
      </w:r>
      <w:r w:rsidR="00655A42" w:rsidRPr="00902E78">
        <w:rPr>
          <w:rFonts w:ascii="Times New Roman" w:eastAsia="Times New Roman" w:hAnsi="Times New Roman" w:cs="Times New Roman"/>
          <w:sz w:val="24"/>
          <w:szCs w:val="24"/>
        </w:rPr>
        <w:t xml:space="preserve">Enrolled in or completed </w:t>
      </w:r>
      <w:proofErr w:type="gramStart"/>
      <w:r w:rsidR="00655A42" w:rsidRPr="00902E78">
        <w:rPr>
          <w:rFonts w:ascii="Times New Roman" w:eastAsia="Times New Roman" w:hAnsi="Times New Roman" w:cs="Times New Roman"/>
          <w:sz w:val="24"/>
          <w:szCs w:val="24"/>
        </w:rPr>
        <w:t>Bachelor’s</w:t>
      </w:r>
      <w:proofErr w:type="gramEnd"/>
      <w:r w:rsidR="00655A42" w:rsidRPr="00902E78">
        <w:rPr>
          <w:rFonts w:ascii="Times New Roman" w:eastAsia="Times New Roman" w:hAnsi="Times New Roman" w:cs="Times New Roman"/>
          <w:sz w:val="24"/>
          <w:szCs w:val="24"/>
        </w:rPr>
        <w:t xml:space="preserve"> degree in Public Health, Social Work, or a related field</w:t>
      </w:r>
    </w:p>
    <w:p w14:paraId="3C1BA115" w14:textId="33BCA184" w:rsidR="001D040A" w:rsidRPr="00902E78" w:rsidRDefault="00B426C2" w:rsidP="001D040A">
      <w:pPr>
        <w:shd w:val="clear" w:color="auto" w:fill="FFFFFF"/>
        <w:ind w:left="216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DDFC5E2" w14:textId="77777777" w:rsidR="00840DD7" w:rsidRPr="00902E78" w:rsidRDefault="00840DD7" w:rsidP="00840DD7">
      <w:pPr>
        <w:shd w:val="clear" w:color="auto" w:fill="FFFFFF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b/>
          <w:sz w:val="24"/>
          <w:szCs w:val="24"/>
        </w:rPr>
        <w:t>PHYSICAL DEMANDS</w:t>
      </w:r>
    </w:p>
    <w:p w14:paraId="71376A3A" w14:textId="1D6A858D" w:rsidR="00840DD7" w:rsidRPr="00902E78" w:rsidRDefault="00840DD7" w:rsidP="001D040A">
      <w:pPr>
        <w:shd w:val="clear" w:color="auto" w:fill="FFFFFF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2E78">
        <w:rPr>
          <w:rFonts w:ascii="Times New Roman" w:eastAsia="Times New Roman" w:hAnsi="Times New Roman" w:cs="Times New Roman"/>
          <w:sz w:val="24"/>
          <w:szCs w:val="24"/>
        </w:rPr>
        <w:t xml:space="preserve">Essential job duties may require occasional lifting, </w:t>
      </w:r>
      <w:proofErr w:type="gramStart"/>
      <w:r w:rsidRPr="00902E78">
        <w:rPr>
          <w:rFonts w:ascii="Times New Roman" w:eastAsia="Times New Roman" w:hAnsi="Times New Roman" w:cs="Times New Roman"/>
          <w:sz w:val="24"/>
          <w:szCs w:val="24"/>
        </w:rPr>
        <w:t>pushing</w:t>
      </w:r>
      <w:proofErr w:type="gramEnd"/>
      <w:r w:rsidRPr="00902E78">
        <w:rPr>
          <w:rFonts w:ascii="Times New Roman" w:eastAsia="Times New Roman" w:hAnsi="Times New Roman" w:cs="Times New Roman"/>
          <w:sz w:val="24"/>
          <w:szCs w:val="24"/>
        </w:rPr>
        <w:t xml:space="preserve"> and pulling up to 50 pounds.  The ability to occasionally stoop, kneel, </w:t>
      </w:r>
      <w:proofErr w:type="gramStart"/>
      <w:r w:rsidRPr="00902E78">
        <w:rPr>
          <w:rFonts w:ascii="Times New Roman" w:eastAsia="Times New Roman" w:hAnsi="Times New Roman" w:cs="Times New Roman"/>
          <w:sz w:val="24"/>
          <w:szCs w:val="24"/>
        </w:rPr>
        <w:t>crouch</w:t>
      </w:r>
      <w:proofErr w:type="gramEnd"/>
      <w:r w:rsidRPr="00902E78">
        <w:rPr>
          <w:rFonts w:ascii="Times New Roman" w:eastAsia="Times New Roman" w:hAnsi="Times New Roman" w:cs="Times New Roman"/>
          <w:sz w:val="24"/>
          <w:szCs w:val="24"/>
        </w:rPr>
        <w:t xml:space="preserve"> and utilize reaching, handling, fingering and feeling movements is required. The ability to hear normal conversational discussion and near and far visual clarity is required.</w:t>
      </w:r>
    </w:p>
    <w:p w14:paraId="75F32DBA" w14:textId="77777777" w:rsidR="00840DD7" w:rsidRPr="00902E78" w:rsidRDefault="00840DD7" w:rsidP="00840DD7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02E78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eference in employment is given to qualified Native American candidates, in accordance with Title 42CFR36.221.</w:t>
      </w:r>
    </w:p>
    <w:p w14:paraId="0D2E1FC0" w14:textId="77777777" w:rsidR="00840DD7" w:rsidRPr="00902E78" w:rsidRDefault="00840DD7" w:rsidP="00840DD7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</w:p>
    <w:p w14:paraId="3D84C0DF" w14:textId="0309BF4B" w:rsidR="00840DD7" w:rsidRPr="00902E78" w:rsidRDefault="00840DD7" w:rsidP="00840DD7">
      <w:pPr>
        <w:pStyle w:val="ListParagraph"/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C433D" w14:textId="13AC4E56" w:rsidR="001D040A" w:rsidRPr="00902E78" w:rsidRDefault="001D040A" w:rsidP="00840DD7">
      <w:pPr>
        <w:pStyle w:val="ListParagraph"/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45F52F" w14:textId="77777777" w:rsidR="001D040A" w:rsidRPr="00902E78" w:rsidRDefault="001D040A" w:rsidP="00840DD7">
      <w:pPr>
        <w:pStyle w:val="ListParagraph"/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E806BA" w14:textId="4A956B28" w:rsidR="00840DD7" w:rsidRDefault="00840DD7" w:rsidP="00840DD7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3CBF63" w14:textId="77777777" w:rsidR="00902E78" w:rsidRPr="00902E78" w:rsidRDefault="00902E78" w:rsidP="00840DD7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56CDA2" w14:textId="77777777" w:rsidR="00840DD7" w:rsidRPr="00902E78" w:rsidRDefault="00840DD7" w:rsidP="00840DD7">
      <w:pPr>
        <w:rPr>
          <w:rFonts w:ascii="Times New Roman" w:hAnsi="Times New Roman" w:cs="Times New Roman"/>
          <w:b/>
          <w:sz w:val="24"/>
          <w:szCs w:val="24"/>
        </w:rPr>
      </w:pPr>
      <w:r w:rsidRPr="00902E78">
        <w:rPr>
          <w:rFonts w:ascii="Times New Roman" w:hAnsi="Times New Roman" w:cs="Times New Roman"/>
          <w:b/>
          <w:sz w:val="24"/>
          <w:szCs w:val="24"/>
        </w:rPr>
        <w:lastRenderedPageBreak/>
        <w:t>I have read and understand the above job description, and I accept all the responsibilities of the position.</w:t>
      </w:r>
    </w:p>
    <w:p w14:paraId="651BA54D" w14:textId="77777777" w:rsidR="00840DD7" w:rsidRPr="00902E78" w:rsidRDefault="00840DD7" w:rsidP="00840DD7">
      <w:pPr>
        <w:rPr>
          <w:rFonts w:ascii="Times New Roman" w:hAnsi="Times New Roman" w:cs="Times New Roman"/>
          <w:b/>
          <w:sz w:val="24"/>
          <w:szCs w:val="24"/>
        </w:rPr>
      </w:pPr>
    </w:p>
    <w:p w14:paraId="70A178ED" w14:textId="2F3E33E4" w:rsidR="00840DD7" w:rsidRPr="00902E78" w:rsidRDefault="00840DD7" w:rsidP="00840DD7">
      <w:pPr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>_________________________________________</w:t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="00902E78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902E78">
        <w:rPr>
          <w:rFonts w:ascii="Times New Roman" w:hAnsi="Times New Roman" w:cs="Times New Roman"/>
          <w:sz w:val="24"/>
          <w:szCs w:val="24"/>
        </w:rPr>
        <w:t>__________________</w:t>
      </w:r>
    </w:p>
    <w:p w14:paraId="7DA902E5" w14:textId="05923955" w:rsidR="00840DD7" w:rsidRPr="00902E78" w:rsidRDefault="00902E78" w:rsidP="00840D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porary Part-time employee</w:t>
      </w:r>
      <w:r w:rsidR="00840DD7" w:rsidRPr="00902E78">
        <w:rPr>
          <w:rFonts w:ascii="Times New Roman" w:hAnsi="Times New Roman" w:cs="Times New Roman"/>
          <w:sz w:val="24"/>
          <w:szCs w:val="24"/>
        </w:rPr>
        <w:t xml:space="preserve"> signature</w:t>
      </w:r>
      <w:r w:rsidR="00840DD7" w:rsidRPr="00902E78">
        <w:rPr>
          <w:rFonts w:ascii="Times New Roman" w:hAnsi="Times New Roman" w:cs="Times New Roman"/>
          <w:sz w:val="24"/>
          <w:szCs w:val="24"/>
        </w:rPr>
        <w:tab/>
      </w:r>
      <w:r w:rsidR="00840DD7" w:rsidRPr="00902E78">
        <w:rPr>
          <w:rFonts w:ascii="Times New Roman" w:hAnsi="Times New Roman" w:cs="Times New Roman"/>
          <w:sz w:val="24"/>
          <w:szCs w:val="24"/>
        </w:rPr>
        <w:tab/>
      </w:r>
      <w:r w:rsidR="00840DD7" w:rsidRPr="00902E78">
        <w:rPr>
          <w:rFonts w:ascii="Times New Roman" w:hAnsi="Times New Roman" w:cs="Times New Roman"/>
          <w:sz w:val="24"/>
          <w:szCs w:val="24"/>
        </w:rPr>
        <w:tab/>
      </w:r>
      <w:r w:rsidR="00840DD7" w:rsidRPr="00902E78">
        <w:rPr>
          <w:rFonts w:ascii="Times New Roman" w:hAnsi="Times New Roman" w:cs="Times New Roman"/>
          <w:sz w:val="24"/>
          <w:szCs w:val="24"/>
        </w:rPr>
        <w:tab/>
        <w:t>Date</w:t>
      </w:r>
    </w:p>
    <w:p w14:paraId="57E1137C" w14:textId="77777777" w:rsidR="00840DD7" w:rsidRPr="00902E78" w:rsidRDefault="00840DD7" w:rsidP="00840DD7">
      <w:pPr>
        <w:rPr>
          <w:rFonts w:ascii="Times New Roman" w:hAnsi="Times New Roman" w:cs="Times New Roman"/>
          <w:sz w:val="24"/>
          <w:szCs w:val="24"/>
        </w:rPr>
      </w:pPr>
    </w:p>
    <w:p w14:paraId="70B56578" w14:textId="6EFB2336" w:rsidR="00840DD7" w:rsidRPr="00902E78" w:rsidRDefault="00840DD7" w:rsidP="00840DD7">
      <w:pPr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>__________________________________________</w:t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Pr="00902E78">
        <w:rPr>
          <w:rFonts w:ascii="Times New Roman" w:hAnsi="Times New Roman" w:cs="Times New Roman"/>
          <w:sz w:val="24"/>
          <w:szCs w:val="24"/>
        </w:rPr>
        <w:tab/>
        <w:t>___________________</w:t>
      </w:r>
    </w:p>
    <w:p w14:paraId="7A029C3C" w14:textId="005986BA" w:rsidR="00840DD7" w:rsidRPr="00902E78" w:rsidRDefault="00840DD7" w:rsidP="00840DD7">
      <w:pPr>
        <w:rPr>
          <w:rFonts w:ascii="Times New Roman" w:hAnsi="Times New Roman" w:cs="Times New Roman"/>
          <w:sz w:val="24"/>
          <w:szCs w:val="24"/>
        </w:rPr>
      </w:pPr>
      <w:r w:rsidRPr="00902E78">
        <w:rPr>
          <w:rFonts w:ascii="Times New Roman" w:hAnsi="Times New Roman" w:cs="Times New Roman"/>
          <w:sz w:val="24"/>
          <w:szCs w:val="24"/>
        </w:rPr>
        <w:t>Supervisor Signature</w:t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Pr="00902E78">
        <w:rPr>
          <w:rFonts w:ascii="Times New Roman" w:hAnsi="Times New Roman" w:cs="Times New Roman"/>
          <w:sz w:val="24"/>
          <w:szCs w:val="24"/>
        </w:rPr>
        <w:tab/>
      </w:r>
      <w:r w:rsidR="00902E78">
        <w:rPr>
          <w:rFonts w:ascii="Times New Roman" w:hAnsi="Times New Roman" w:cs="Times New Roman"/>
          <w:sz w:val="24"/>
          <w:szCs w:val="24"/>
        </w:rPr>
        <w:tab/>
      </w:r>
      <w:r w:rsidRPr="00902E78">
        <w:rPr>
          <w:rFonts w:ascii="Times New Roman" w:hAnsi="Times New Roman" w:cs="Times New Roman"/>
          <w:sz w:val="24"/>
          <w:szCs w:val="24"/>
        </w:rPr>
        <w:t>Date</w:t>
      </w:r>
    </w:p>
    <w:p w14:paraId="4F0C726D" w14:textId="77777777" w:rsidR="00840DD7" w:rsidRPr="00902E78" w:rsidRDefault="00840DD7" w:rsidP="00840DD7">
      <w:pPr>
        <w:rPr>
          <w:rFonts w:ascii="Times New Roman" w:hAnsi="Times New Roman" w:cs="Times New Roman"/>
          <w:sz w:val="24"/>
          <w:szCs w:val="24"/>
        </w:rPr>
      </w:pPr>
    </w:p>
    <w:p w14:paraId="559070F5" w14:textId="1ECEB710" w:rsidR="00760D59" w:rsidRPr="00902E78" w:rsidRDefault="00760D59" w:rsidP="00E62539">
      <w:pPr>
        <w:rPr>
          <w:rFonts w:ascii="Times New Roman" w:hAnsi="Times New Roman" w:cs="Times New Roman"/>
          <w:sz w:val="24"/>
          <w:szCs w:val="24"/>
        </w:rPr>
      </w:pPr>
    </w:p>
    <w:sectPr w:rsidR="00760D59" w:rsidRPr="00902E78" w:rsidSect="00216BA2">
      <w:headerReference w:type="default" r:id="rId7"/>
      <w:footerReference w:type="default" r:id="rId8"/>
      <w:pgSz w:w="12240" w:h="15840"/>
      <w:pgMar w:top="25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A4636" w14:textId="77777777" w:rsidR="00785603" w:rsidRDefault="00785603" w:rsidP="008D3203">
      <w:r>
        <w:separator/>
      </w:r>
    </w:p>
  </w:endnote>
  <w:endnote w:type="continuationSeparator" w:id="0">
    <w:p w14:paraId="71D57677" w14:textId="77777777" w:rsidR="00785603" w:rsidRDefault="00785603" w:rsidP="008D3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Verdana Pro SemiBold">
    <w:charset w:val="00"/>
    <w:family w:val="swiss"/>
    <w:pitch w:val="variable"/>
    <w:sig w:usb0="80000287" w:usb1="00000043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F34D7" w14:textId="7D54DE48" w:rsidR="00D715D4" w:rsidRDefault="00C7340C">
    <w:pPr>
      <w:pStyle w:val="Footer"/>
    </w:pPr>
    <w:r>
      <w:rPr>
        <w:noProof/>
      </w:rPr>
      <w:drawing>
        <wp:anchor distT="0" distB="0" distL="114300" distR="114300" simplePos="0" relativeHeight="251721216" behindDoc="1" locked="0" layoutInCell="1" allowOverlap="1" wp14:anchorId="4A6EDE88" wp14:editId="1247236C">
          <wp:simplePos x="0" y="0"/>
          <wp:positionH relativeFrom="margin">
            <wp:posOffset>-1388110</wp:posOffset>
          </wp:positionH>
          <wp:positionV relativeFrom="paragraph">
            <wp:posOffset>-406107</wp:posOffset>
          </wp:positionV>
          <wp:extent cx="8611645" cy="1234228"/>
          <wp:effectExtent l="0" t="0" r="0" b="444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611645" cy="1234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31104" behindDoc="0" locked="0" layoutInCell="1" allowOverlap="1" wp14:anchorId="0EBAA12A" wp14:editId="35AA43F7">
              <wp:simplePos x="0" y="0"/>
              <wp:positionH relativeFrom="margin">
                <wp:align>center</wp:align>
              </wp:positionH>
              <wp:positionV relativeFrom="paragraph">
                <wp:posOffset>151977</wp:posOffset>
              </wp:positionV>
              <wp:extent cx="7683500" cy="329776"/>
              <wp:effectExtent l="0" t="0" r="0" b="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83500" cy="32977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456774A" w14:textId="16222976" w:rsidR="00A04CCF" w:rsidRPr="00C7340C" w:rsidRDefault="00A04CCF" w:rsidP="0036385A">
                          <w:pPr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C7340C">
                            <w:rPr>
                              <w:rFonts w:ascii="Avenir Book" w:hAnsi="Avenir Book" w:cs="Arial"/>
                              <w:b/>
                              <w:bCs/>
                              <w:smallCaps/>
                              <w:color w:val="FFFFFF" w:themeColor="background1"/>
                              <w:sz w:val="32"/>
                              <w:szCs w:val="32"/>
                            </w:rPr>
                            <w:t>www.allnations.healt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BAA12A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8" type="#_x0000_t202" style="position:absolute;margin-left:0;margin-top:11.95pt;width:605pt;height:25.95pt;z-index:251631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" filled="f" stroked="f" strokeweight=".5pt">
              <v:textbox>
                <w:txbxContent>
                  <w:p w14:paraId="1456774A" w14:textId="16222976" w:rsidR="00A04CCF" w:rsidRPr="00C7340C" w:rsidRDefault="00A04CCF" w:rsidP="0036385A">
                    <w:pPr>
                      <w:jc w:val="center"/>
                      <w:rPr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</w:pPr>
                    <w:r w:rsidRPr="00C7340C">
                      <w:rPr>
                        <w:rFonts w:ascii="Avenir Book" w:hAnsi="Avenir Book" w:cs="Arial"/>
                        <w:b/>
                        <w:bCs/>
                        <w:smallCaps/>
                        <w:color w:val="FFFFFF" w:themeColor="background1"/>
                        <w:sz w:val="32"/>
                        <w:szCs w:val="32"/>
                      </w:rPr>
                      <w:t>www.allnations.health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30A97">
      <w:rPr>
        <w:noProof/>
      </w:rPr>
      <mc:AlternateContent>
        <mc:Choice Requires="wps">
          <w:drawing>
            <wp:anchor distT="0" distB="0" distL="114300" distR="114300" simplePos="0" relativeHeight="251713024" behindDoc="0" locked="0" layoutInCell="1" allowOverlap="1" wp14:anchorId="7B844B83" wp14:editId="0A9FF5ED">
              <wp:simplePos x="0" y="0"/>
              <wp:positionH relativeFrom="margin">
                <wp:align>center</wp:align>
              </wp:positionH>
              <wp:positionV relativeFrom="paragraph">
                <wp:posOffset>-42333</wp:posOffset>
              </wp:positionV>
              <wp:extent cx="3624580" cy="270934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24580" cy="27093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7E18BD" w14:textId="77777777" w:rsidR="002B2A12" w:rsidRPr="00A30A97" w:rsidRDefault="002B2A12" w:rsidP="002B2A12">
                          <w:pPr>
                            <w:jc w:val="center"/>
                            <w:rPr>
                              <w:rFonts w:ascii="Avenir Book" w:hAnsi="Avenir Book" w:cs="Arial"/>
                              <w:b/>
                              <w:bCs/>
                              <w:i/>
                              <w:iCs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A30A97">
                            <w:rPr>
                              <w:rFonts w:ascii="Avenir Book" w:hAnsi="Avenir Book" w:cs="Arial"/>
                              <w:b/>
                              <w:bCs/>
                              <w:i/>
                              <w:iCs/>
                              <w:color w:val="000000" w:themeColor="text1"/>
                              <w:sz w:val="20"/>
                              <w:szCs w:val="20"/>
                            </w:rPr>
                            <w:t>Serving the Missoula Community Since 1970</w:t>
                          </w:r>
                        </w:p>
                        <w:p w14:paraId="4987FCA0" w14:textId="77777777" w:rsidR="002B2A12" w:rsidRPr="00A30A97" w:rsidRDefault="002B2A12" w:rsidP="002B2A12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B844B83" id="Text Box 9" o:spid="_x0000_s1029" type="#_x0000_t202" style="position:absolute;margin-left:0;margin-top:-3.35pt;width:285.4pt;height:21.35pt;z-index:251713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" filled="f" stroked="f" strokeweight=".5pt">
              <v:textbox>
                <w:txbxContent>
                  <w:p w14:paraId="5D7E18BD" w14:textId="77777777" w:rsidR="002B2A12" w:rsidRPr="00A30A97" w:rsidRDefault="002B2A12" w:rsidP="002B2A12">
                    <w:pPr>
                      <w:jc w:val="center"/>
                      <w:rPr>
                        <w:rFonts w:ascii="Avenir Book" w:hAnsi="Avenir Book" w:cs="Arial"/>
                        <w:b/>
                        <w:bCs/>
                        <w:i/>
                        <w:iCs/>
                        <w:color w:val="000000" w:themeColor="text1"/>
                        <w:sz w:val="20"/>
                        <w:szCs w:val="20"/>
                      </w:rPr>
                    </w:pPr>
                    <w:r w:rsidRPr="00A30A97">
                      <w:rPr>
                        <w:rFonts w:ascii="Avenir Book" w:hAnsi="Avenir Book" w:cs="Arial"/>
                        <w:b/>
                        <w:bCs/>
                        <w:i/>
                        <w:iCs/>
                        <w:color w:val="000000" w:themeColor="text1"/>
                        <w:sz w:val="20"/>
                        <w:szCs w:val="20"/>
                      </w:rPr>
                      <w:t>Serving the Missoula Community Since 1970</w:t>
                    </w:r>
                  </w:p>
                  <w:p w14:paraId="4987FCA0" w14:textId="77777777" w:rsidR="002B2A12" w:rsidRPr="00A30A97" w:rsidRDefault="002B2A12" w:rsidP="002B2A12">
                    <w:pPr>
                      <w:jc w:val="center"/>
                      <w:rPr>
                        <w:b/>
                        <w:bCs/>
                        <w:color w:val="000000" w:themeColor="text1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2B2A12" w:rsidRPr="002B2A12">
      <w:rPr>
        <w:noProof/>
      </w:rPr>
      <w:t xml:space="preserve"> </w:t>
    </w:r>
  </w:p>
  <w:p w14:paraId="67C7814A" w14:textId="5F02A8BC" w:rsidR="00D715D4" w:rsidRDefault="0036385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BED1B47" wp14:editId="5FFE1D6A">
              <wp:simplePos x="0" y="0"/>
              <wp:positionH relativeFrom="margin">
                <wp:align>center</wp:align>
              </wp:positionH>
              <wp:positionV relativeFrom="paragraph">
                <wp:posOffset>261620</wp:posOffset>
              </wp:positionV>
              <wp:extent cx="5120640" cy="281940"/>
              <wp:effectExtent l="0" t="0" r="0" b="381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20640" cy="2819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CFE5E68" w14:textId="34C8AF9F" w:rsidR="00D715D4" w:rsidRPr="00A30A97" w:rsidRDefault="00D715D4" w:rsidP="002B2A12">
                          <w:pPr>
                            <w:jc w:val="center"/>
                            <w:rPr>
                              <w:rFonts w:ascii="Avenir Book" w:hAnsi="Avenir Book" w:cs="Arial"/>
                              <w:b/>
                              <w:bCs/>
                              <w:smallCap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A30A97">
                            <w:rPr>
                              <w:rFonts w:ascii="Avenir Book" w:hAnsi="Avenir Book" w:cs="Arial"/>
                              <w:b/>
                              <w:bCs/>
                              <w:smallCaps/>
                              <w:color w:val="FFFFFF" w:themeColor="background1"/>
                              <w:sz w:val="20"/>
                              <w:szCs w:val="20"/>
                            </w:rPr>
                            <w:t>Like us on Facebook</w:t>
                          </w:r>
                          <w:r w:rsidR="0036385A" w:rsidRPr="00A30A97">
                            <w:rPr>
                              <w:rFonts w:ascii="Avenir Book" w:hAnsi="Avenir Book" w:cs="Arial"/>
                              <w:b/>
                              <w:bCs/>
                              <w:smallCaps/>
                              <w:color w:val="FFFFFF" w:themeColor="background1"/>
                              <w:sz w:val="20"/>
                              <w:szCs w:val="20"/>
                            </w:rPr>
                            <w:t xml:space="preserve"> • </w:t>
                          </w:r>
                          <w:r w:rsidRPr="00A30A97">
                            <w:rPr>
                              <w:rFonts w:ascii="Avenir Book" w:hAnsi="Avenir Book" w:cs="Arial"/>
                              <w:b/>
                              <w:bCs/>
                              <w:smallCaps/>
                              <w:color w:val="FFFFFF" w:themeColor="background1"/>
                              <w:sz w:val="20"/>
                              <w:szCs w:val="20"/>
                            </w:rPr>
                            <w:t>Follow us on Instagram</w:t>
                          </w:r>
                        </w:p>
                        <w:p w14:paraId="7578A700" w14:textId="77777777" w:rsidR="00D715D4" w:rsidRPr="00A30A97" w:rsidRDefault="00D715D4" w:rsidP="002B2A12">
                          <w:pPr>
                            <w:jc w:val="center"/>
                            <w:rPr>
                              <w:rFonts w:ascii="Avenir Book" w:hAnsi="Avenir Book" w:cs="Arial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BED1B47" id="Text Box 6" o:spid="_x0000_s1030" type="#_x0000_t202" style="position:absolute;margin-left:0;margin-top:20.6pt;width:403.2pt;height:22.2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" filled="f" stroked="f" strokeweight=".5pt">
              <v:textbox>
                <w:txbxContent>
                  <w:p w14:paraId="6CFE5E68" w14:textId="34C8AF9F" w:rsidR="00D715D4" w:rsidRPr="00A30A97" w:rsidRDefault="00D715D4" w:rsidP="002B2A12">
                    <w:pPr>
                      <w:jc w:val="center"/>
                      <w:rPr>
                        <w:rFonts w:ascii="Avenir Book" w:hAnsi="Avenir Book" w:cs="Arial"/>
                        <w:b/>
                        <w:bCs/>
                        <w:smallCaps/>
                        <w:color w:val="FFFFFF" w:themeColor="background1"/>
                        <w:sz w:val="20"/>
                        <w:szCs w:val="20"/>
                      </w:rPr>
                    </w:pPr>
                    <w:r w:rsidRPr="00A30A97">
                      <w:rPr>
                        <w:rFonts w:ascii="Avenir Book" w:hAnsi="Avenir Book" w:cs="Arial"/>
                        <w:b/>
                        <w:bCs/>
                        <w:smallCaps/>
                        <w:color w:val="FFFFFF" w:themeColor="background1"/>
                        <w:sz w:val="20"/>
                        <w:szCs w:val="20"/>
                      </w:rPr>
                      <w:t>Like us on Facebook</w:t>
                    </w:r>
                    <w:r w:rsidR="0036385A" w:rsidRPr="00A30A97">
                      <w:rPr>
                        <w:rFonts w:ascii="Avenir Book" w:hAnsi="Avenir Book" w:cs="Arial"/>
                        <w:b/>
                        <w:bCs/>
                        <w:smallCaps/>
                        <w:color w:val="FFFFFF" w:themeColor="background1"/>
                        <w:sz w:val="20"/>
                        <w:szCs w:val="20"/>
                      </w:rPr>
                      <w:t xml:space="preserve"> • </w:t>
                    </w:r>
                    <w:r w:rsidRPr="00A30A97">
                      <w:rPr>
                        <w:rFonts w:ascii="Avenir Book" w:hAnsi="Avenir Book" w:cs="Arial"/>
                        <w:b/>
                        <w:bCs/>
                        <w:smallCaps/>
                        <w:color w:val="FFFFFF" w:themeColor="background1"/>
                        <w:sz w:val="20"/>
                        <w:szCs w:val="20"/>
                      </w:rPr>
                      <w:t>Follow us on Instagram</w:t>
                    </w:r>
                  </w:p>
                  <w:p w14:paraId="7578A700" w14:textId="77777777" w:rsidR="00D715D4" w:rsidRPr="00A30A97" w:rsidRDefault="00D715D4" w:rsidP="002B2A12">
                    <w:pPr>
                      <w:jc w:val="center"/>
                      <w:rPr>
                        <w:rFonts w:ascii="Avenir Book" w:hAnsi="Avenir Book" w:cs="Arial"/>
                        <w:b/>
                        <w:bCs/>
                        <w:i/>
                        <w:iCs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B272A" w14:textId="77777777" w:rsidR="00785603" w:rsidRDefault="00785603" w:rsidP="008D3203">
      <w:r>
        <w:separator/>
      </w:r>
    </w:p>
  </w:footnote>
  <w:footnote w:type="continuationSeparator" w:id="0">
    <w:p w14:paraId="238CBCA2" w14:textId="77777777" w:rsidR="00785603" w:rsidRDefault="00785603" w:rsidP="008D32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07FFF" w14:textId="79AD1224" w:rsidR="00705963" w:rsidRPr="00705963" w:rsidRDefault="00B07D1F" w:rsidP="00705963">
    <w:pPr>
      <w:pStyle w:val="Header"/>
    </w:pPr>
    <w:r>
      <w:rPr>
        <w:noProof/>
      </w:rPr>
      <w:drawing>
        <wp:anchor distT="0" distB="0" distL="114300" distR="114300" simplePos="0" relativeHeight="251720192" behindDoc="1" locked="0" layoutInCell="1" allowOverlap="1" wp14:anchorId="22C1F087" wp14:editId="72F3CC91">
          <wp:simplePos x="0" y="0"/>
          <wp:positionH relativeFrom="page">
            <wp:posOffset>0</wp:posOffset>
          </wp:positionH>
          <wp:positionV relativeFrom="paragraph">
            <wp:posOffset>-524889</wp:posOffset>
          </wp:positionV>
          <wp:extent cx="8495030" cy="1565821"/>
          <wp:effectExtent l="0" t="0" r="127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495030" cy="15658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340C">
      <w:rPr>
        <w:rFonts w:ascii="Arial" w:hAnsi="Arial" w:cs="Arial"/>
        <w:b/>
        <w:bCs/>
        <w:noProof/>
      </w:rPr>
      <w:drawing>
        <wp:anchor distT="0" distB="0" distL="114300" distR="114300" simplePos="0" relativeHeight="251723264" behindDoc="1" locked="0" layoutInCell="1" allowOverlap="1" wp14:anchorId="59AA5CB0" wp14:editId="43AC526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3600" cy="594360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340C">
      <w:rPr>
        <w:noProof/>
      </w:rPr>
      <mc:AlternateContent>
        <mc:Choice Requires="wps">
          <w:drawing>
            <wp:anchor distT="0" distB="0" distL="114300" distR="114300" simplePos="0" relativeHeight="251717120" behindDoc="0" locked="0" layoutInCell="1" allowOverlap="1" wp14:anchorId="70D87B37" wp14:editId="749925C7">
              <wp:simplePos x="0" y="0"/>
              <wp:positionH relativeFrom="page">
                <wp:posOffset>1345565</wp:posOffset>
              </wp:positionH>
              <wp:positionV relativeFrom="paragraph">
                <wp:posOffset>219710</wp:posOffset>
              </wp:positionV>
              <wp:extent cx="6263640" cy="355600"/>
              <wp:effectExtent l="0" t="0" r="0" b="635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63640" cy="355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3F3836" w14:textId="77777777" w:rsidR="00257AC6" w:rsidRPr="00C7340C" w:rsidRDefault="00257AC6" w:rsidP="00A30A97">
                          <w:pPr>
                            <w:jc w:val="right"/>
                            <w:rPr>
                              <w:rFonts w:ascii="Avenir Book" w:hAnsi="Avenir Book" w:cs="Arial"/>
                              <w:smallCaps/>
                              <w:sz w:val="31"/>
                              <w:szCs w:val="31"/>
                            </w:rPr>
                          </w:pPr>
                          <w:r w:rsidRPr="00C7340C">
                            <w:rPr>
                              <w:rFonts w:ascii="Avenir Book" w:hAnsi="Avenir Book" w:cs="Arial"/>
                              <w:smallCaps/>
                              <w:sz w:val="31"/>
                              <w:szCs w:val="31"/>
                            </w:rPr>
                            <w:t xml:space="preserve">830 West Central </w:t>
                          </w:r>
                          <w:proofErr w:type="gramStart"/>
                          <w:r w:rsidRPr="00C7340C">
                            <w:rPr>
                              <w:rFonts w:ascii="Avenir Book" w:hAnsi="Avenir Book" w:cs="Arial"/>
                              <w:smallCaps/>
                              <w:sz w:val="31"/>
                              <w:szCs w:val="31"/>
                            </w:rPr>
                            <w:t>Avenue  |</w:t>
                          </w:r>
                          <w:proofErr w:type="gramEnd"/>
                          <w:r w:rsidRPr="00C7340C">
                            <w:rPr>
                              <w:rFonts w:ascii="Avenir Book" w:hAnsi="Avenir Book" w:cs="Arial"/>
                              <w:smallCaps/>
                              <w:sz w:val="31"/>
                              <w:szCs w:val="31"/>
                            </w:rPr>
                            <w:t xml:space="preserve">  Missoula, MT 59801  |  (406) 829-9515</w:t>
                          </w:r>
                        </w:p>
                        <w:p w14:paraId="55AB241D" w14:textId="77777777" w:rsidR="00257AC6" w:rsidRPr="00C7340C" w:rsidRDefault="00257AC6" w:rsidP="00A30A97">
                          <w:pPr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D87B37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105.95pt;margin-top:17.3pt;width:493.2pt;height:28pt;z-index:25171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" filled="f" stroked="f" strokeweight=".5pt">
              <v:textbox>
                <w:txbxContent>
                  <w:p w14:paraId="383F3836" w14:textId="77777777" w:rsidR="00257AC6" w:rsidRPr="00C7340C" w:rsidRDefault="00257AC6" w:rsidP="00A30A97">
                    <w:pPr>
                      <w:jc w:val="right"/>
                      <w:rPr>
                        <w:rFonts w:ascii="Avenir Book" w:hAnsi="Avenir Book" w:cs="Arial"/>
                        <w:smallCaps/>
                        <w:sz w:val="31"/>
                        <w:szCs w:val="31"/>
                      </w:rPr>
                    </w:pPr>
                    <w:r w:rsidRPr="00C7340C">
                      <w:rPr>
                        <w:rFonts w:ascii="Avenir Book" w:hAnsi="Avenir Book" w:cs="Arial"/>
                        <w:smallCaps/>
                        <w:sz w:val="31"/>
                        <w:szCs w:val="31"/>
                      </w:rPr>
                      <w:t xml:space="preserve">830 West Central </w:t>
                    </w:r>
                    <w:proofErr w:type="gramStart"/>
                    <w:r w:rsidRPr="00C7340C">
                      <w:rPr>
                        <w:rFonts w:ascii="Avenir Book" w:hAnsi="Avenir Book" w:cs="Arial"/>
                        <w:smallCaps/>
                        <w:sz w:val="31"/>
                        <w:szCs w:val="31"/>
                      </w:rPr>
                      <w:t>Avenue  |</w:t>
                    </w:r>
                    <w:proofErr w:type="gramEnd"/>
                    <w:r w:rsidRPr="00C7340C">
                      <w:rPr>
                        <w:rFonts w:ascii="Avenir Book" w:hAnsi="Avenir Book" w:cs="Arial"/>
                        <w:smallCaps/>
                        <w:sz w:val="31"/>
                        <w:szCs w:val="31"/>
                      </w:rPr>
                      <w:t xml:space="preserve">  Missoula, MT 59801  |  (406) 829-9515</w:t>
                    </w:r>
                  </w:p>
                  <w:p w14:paraId="55AB241D" w14:textId="77777777" w:rsidR="00257AC6" w:rsidRPr="00C7340C" w:rsidRDefault="00257AC6" w:rsidP="00A30A97">
                    <w:pPr>
                      <w:jc w:val="right"/>
                      <w:rPr>
                        <w:sz w:val="31"/>
                        <w:szCs w:val="31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C7340C">
      <w:rPr>
        <w:noProof/>
      </w:rPr>
      <mc:AlternateContent>
        <mc:Choice Requires="wps">
          <w:drawing>
            <wp:anchor distT="0" distB="0" distL="114300" distR="114300" simplePos="0" relativeHeight="251716096" behindDoc="0" locked="0" layoutInCell="1" allowOverlap="1" wp14:anchorId="1BBFAAAC" wp14:editId="7F9DD700">
              <wp:simplePos x="0" y="0"/>
              <wp:positionH relativeFrom="margin">
                <wp:posOffset>17145</wp:posOffset>
              </wp:positionH>
              <wp:positionV relativeFrom="paragraph">
                <wp:posOffset>-329565</wp:posOffset>
              </wp:positionV>
              <wp:extent cx="6678507" cy="804334"/>
              <wp:effectExtent l="0" t="0" r="0" b="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78507" cy="80433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1B910E" w14:textId="77777777" w:rsidR="00257AC6" w:rsidRPr="00C7340C" w:rsidRDefault="00257AC6" w:rsidP="00C7340C">
                          <w:pPr>
                            <w:spacing w:after="120"/>
                            <w:jc w:val="right"/>
                            <w:rPr>
                              <w:rFonts w:ascii="Verdana Pro SemiBold" w:eastAsia="DengXian" w:hAnsi="Verdana Pro SemiBold" w:cs="Vrinda"/>
                              <w:b/>
                              <w:bCs/>
                              <w:smallCaps/>
                              <w:color w:val="FFFFFF" w:themeColor="background1"/>
                              <w:sz w:val="66"/>
                              <w:szCs w:val="66"/>
                            </w:rPr>
                          </w:pPr>
                          <w:r w:rsidRPr="00C7340C">
                            <w:rPr>
                              <w:rFonts w:ascii="Verdana Pro SemiBold" w:eastAsia="DengXian" w:hAnsi="Verdana Pro SemiBold" w:cs="Vrinda"/>
                              <w:b/>
                              <w:bCs/>
                              <w:smallCaps/>
                              <w:color w:val="FFFFFF" w:themeColor="background1"/>
                              <w:sz w:val="66"/>
                              <w:szCs w:val="66"/>
                            </w:rPr>
                            <w:t>All Nations Health Cent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BFAAAC" id="Text Box 13" o:spid="_x0000_s1027" type="#_x0000_t202" style="position:absolute;margin-left:1.35pt;margin-top:-25.95pt;width:525.85pt;height:63.35pt;z-index:25171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" filled="f" stroked="f" strokeweight=".5pt">
              <v:textbox>
                <w:txbxContent>
                  <w:p w14:paraId="731B910E" w14:textId="77777777" w:rsidR="00257AC6" w:rsidRPr="00C7340C" w:rsidRDefault="00257AC6" w:rsidP="00C7340C">
                    <w:pPr>
                      <w:spacing w:after="120"/>
                      <w:jc w:val="right"/>
                      <w:rPr>
                        <w:rFonts w:ascii="Verdana Pro SemiBold" w:eastAsia="DengXian" w:hAnsi="Verdana Pro SemiBold" w:cs="Vrinda"/>
                        <w:b/>
                        <w:bCs/>
                        <w:smallCaps/>
                        <w:color w:val="FFFFFF" w:themeColor="background1"/>
                        <w:sz w:val="66"/>
                        <w:szCs w:val="66"/>
                      </w:rPr>
                    </w:pPr>
                    <w:r w:rsidRPr="00C7340C">
                      <w:rPr>
                        <w:rFonts w:ascii="Verdana Pro SemiBold" w:eastAsia="DengXian" w:hAnsi="Verdana Pro SemiBold" w:cs="Vrinda"/>
                        <w:b/>
                        <w:bCs/>
                        <w:smallCaps/>
                        <w:color w:val="FFFFFF" w:themeColor="background1"/>
                        <w:sz w:val="66"/>
                        <w:szCs w:val="66"/>
                      </w:rPr>
                      <w:t>All Nations Health Center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E3351"/>
    <w:multiLevelType w:val="multilevel"/>
    <w:tmpl w:val="E17CD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A92964"/>
    <w:multiLevelType w:val="hybridMultilevel"/>
    <w:tmpl w:val="47D05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170C85"/>
    <w:multiLevelType w:val="hybridMultilevel"/>
    <w:tmpl w:val="D318C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rCwNLAwNDIwNjRW0lEKTi0uzszPAykwqQUASFOZoSwAAAA="/>
  </w:docVars>
  <w:rsids>
    <w:rsidRoot w:val="00074FE3"/>
    <w:rsid w:val="00062106"/>
    <w:rsid w:val="00074FE3"/>
    <w:rsid w:val="00107550"/>
    <w:rsid w:val="001152FA"/>
    <w:rsid w:val="001B3439"/>
    <w:rsid w:val="001D040A"/>
    <w:rsid w:val="001E0C81"/>
    <w:rsid w:val="00200D93"/>
    <w:rsid w:val="00201E1B"/>
    <w:rsid w:val="00216BA2"/>
    <w:rsid w:val="00257AC6"/>
    <w:rsid w:val="002B2A12"/>
    <w:rsid w:val="002C002F"/>
    <w:rsid w:val="002F3FA2"/>
    <w:rsid w:val="0030332D"/>
    <w:rsid w:val="00310E9B"/>
    <w:rsid w:val="0036385A"/>
    <w:rsid w:val="00363A09"/>
    <w:rsid w:val="003E21FA"/>
    <w:rsid w:val="003F500C"/>
    <w:rsid w:val="00475FA2"/>
    <w:rsid w:val="004B3B1E"/>
    <w:rsid w:val="004C3780"/>
    <w:rsid w:val="004D0232"/>
    <w:rsid w:val="004E5049"/>
    <w:rsid w:val="004F49E1"/>
    <w:rsid w:val="00506A2B"/>
    <w:rsid w:val="005224EC"/>
    <w:rsid w:val="005575D3"/>
    <w:rsid w:val="006522AC"/>
    <w:rsid w:val="00655A42"/>
    <w:rsid w:val="006A4C5A"/>
    <w:rsid w:val="006A55F4"/>
    <w:rsid w:val="00705963"/>
    <w:rsid w:val="00712DE2"/>
    <w:rsid w:val="00725E04"/>
    <w:rsid w:val="00734667"/>
    <w:rsid w:val="00760D59"/>
    <w:rsid w:val="00776537"/>
    <w:rsid w:val="00781899"/>
    <w:rsid w:val="00784F5A"/>
    <w:rsid w:val="00785603"/>
    <w:rsid w:val="007946AA"/>
    <w:rsid w:val="007A52AE"/>
    <w:rsid w:val="007B7118"/>
    <w:rsid w:val="007D3969"/>
    <w:rsid w:val="007E4E43"/>
    <w:rsid w:val="00801835"/>
    <w:rsid w:val="00806FB8"/>
    <w:rsid w:val="00840DD7"/>
    <w:rsid w:val="008D3203"/>
    <w:rsid w:val="008F2218"/>
    <w:rsid w:val="00902E78"/>
    <w:rsid w:val="0098666F"/>
    <w:rsid w:val="009B7F61"/>
    <w:rsid w:val="009D1DA6"/>
    <w:rsid w:val="009D360F"/>
    <w:rsid w:val="00A04CCF"/>
    <w:rsid w:val="00A30A97"/>
    <w:rsid w:val="00A4199F"/>
    <w:rsid w:val="00A42B7C"/>
    <w:rsid w:val="00A74A8B"/>
    <w:rsid w:val="00A87A32"/>
    <w:rsid w:val="00AF3C99"/>
    <w:rsid w:val="00AF48F5"/>
    <w:rsid w:val="00B07D1F"/>
    <w:rsid w:val="00B269C4"/>
    <w:rsid w:val="00B426C2"/>
    <w:rsid w:val="00B67E4D"/>
    <w:rsid w:val="00B82027"/>
    <w:rsid w:val="00BE2476"/>
    <w:rsid w:val="00BE4249"/>
    <w:rsid w:val="00C22B54"/>
    <w:rsid w:val="00C333BD"/>
    <w:rsid w:val="00C37436"/>
    <w:rsid w:val="00C41559"/>
    <w:rsid w:val="00C611AF"/>
    <w:rsid w:val="00C7007F"/>
    <w:rsid w:val="00C7340C"/>
    <w:rsid w:val="00C91241"/>
    <w:rsid w:val="00C95A1A"/>
    <w:rsid w:val="00D626D8"/>
    <w:rsid w:val="00D66A2D"/>
    <w:rsid w:val="00D715D4"/>
    <w:rsid w:val="00D80E41"/>
    <w:rsid w:val="00D86C5F"/>
    <w:rsid w:val="00DD08BC"/>
    <w:rsid w:val="00E62539"/>
    <w:rsid w:val="00E6441A"/>
    <w:rsid w:val="00E9635E"/>
    <w:rsid w:val="00EA144C"/>
    <w:rsid w:val="00F142C4"/>
    <w:rsid w:val="00F25145"/>
    <w:rsid w:val="00FA4802"/>
    <w:rsid w:val="00FC7977"/>
    <w:rsid w:val="00FD24AA"/>
    <w:rsid w:val="00FF0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09A0E4"/>
  <w15:chartTrackingRefBased/>
  <w15:docId w15:val="{B2B0D7B7-ED83-0943-8F68-E15569894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35E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5F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FA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D5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59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320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8D3203"/>
  </w:style>
  <w:style w:type="paragraph" w:styleId="Footer">
    <w:name w:val="footer"/>
    <w:basedOn w:val="Normal"/>
    <w:link w:val="FooterChar"/>
    <w:uiPriority w:val="99"/>
    <w:unhideWhenUsed/>
    <w:rsid w:val="008D320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D3203"/>
  </w:style>
  <w:style w:type="paragraph" w:customStyle="1" w:styleId="Default">
    <w:name w:val="Default"/>
    <w:rsid w:val="00E9635E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E6441A"/>
    <w:pPr>
      <w:spacing w:after="200" w:line="276" w:lineRule="auto"/>
      <w:ind w:left="720"/>
      <w:contextualSpacing/>
    </w:pPr>
  </w:style>
  <w:style w:type="paragraph" w:styleId="NoSpacing">
    <w:name w:val="No Spacing"/>
    <w:uiPriority w:val="1"/>
    <w:qFormat/>
    <w:rsid w:val="00902E7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'Shane Barnett</dc:creator>
  <cp:keywords/>
  <dc:description/>
  <cp:lastModifiedBy>Weiler, Emily</cp:lastModifiedBy>
  <cp:revision>2</cp:revision>
  <cp:lastPrinted>2020-05-05T16:46:00Z</cp:lastPrinted>
  <dcterms:created xsi:type="dcterms:W3CDTF">2021-10-06T20:48:00Z</dcterms:created>
  <dcterms:modified xsi:type="dcterms:W3CDTF">2021-10-06T20:48:00Z</dcterms:modified>
</cp:coreProperties>
</file>